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SCALLOP/CVD analysis</w:t>
      </w:r>
      <w:r>
        <w:t xml:space="preserve"> </w:t>
      </w:r>
      <w:r>
        <w:t xml:space="preserve">plan for the 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multiple linear regression for all samples and raw measurements from assays</w:t>
      </w:r>
    </w:p>
    <w:p>
      <w:pPr>
        <w:numPr>
          <w:numId w:val="1002"/>
          <w:ilvl w:val="0"/>
        </w:numPr>
      </w:pPr>
      <w:r>
        <w:t xml:space="preserve">Rank-based inverse normal transformation on the residuals, e.g., invnormal 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tProtID_date.gz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in which case one may see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5" w:name="uploading-of-results-data-to-tryggve-server"/>
      <w:bookmarkEnd w:id="35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7abb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2720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6:07:10Z</dcterms:created>
  <dcterms:modified xsi:type="dcterms:W3CDTF">2018-11-08T16:07:10Z</dcterms:modified>
</cp:coreProperties>
</file>